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BD472A" w14:textId="0B9FBB0A" w:rsidR="002054AD" w:rsidRDefault="00E24B32">
      <w:pPr>
        <w:rPr>
          <w:sz w:val="22"/>
          <w:szCs w:val="22"/>
          <w:lang w:val="sr-Cyrl-RS"/>
        </w:rPr>
      </w:pPr>
      <w:r>
        <w:rPr>
          <w:sz w:val="22"/>
          <w:szCs w:val="22"/>
          <w:lang w:val="sr-Cyrl-RS"/>
        </w:rPr>
        <w:t>У прилогу се налазе резултати другог колоквијума из предмета „Транспортне особине робе“ и предлог оцена за студенте који су положили оба колоквијума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561"/>
        <w:gridCol w:w="2086"/>
        <w:gridCol w:w="1100"/>
        <w:gridCol w:w="1068"/>
        <w:gridCol w:w="1276"/>
        <w:gridCol w:w="2209"/>
        <w:gridCol w:w="717"/>
      </w:tblGrid>
      <w:tr w:rsidR="00E24B32" w:rsidRPr="00E24B32" w14:paraId="3DF37FCC" w14:textId="77777777" w:rsidTr="00E24B32">
        <w:trPr>
          <w:trHeight w:val="288"/>
        </w:trPr>
        <w:tc>
          <w:tcPr>
            <w:tcW w:w="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5FF31EAF" w14:textId="77777777" w:rsidR="00E24B32" w:rsidRPr="00E24B32" w:rsidRDefault="00E24B32" w:rsidP="00E24B32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b/>
                <w:bCs/>
                <w:color w:val="000000"/>
                <w:kern w:val="0"/>
                <w:sz w:val="18"/>
                <w:szCs w:val="18"/>
                <w:lang w:val="en-GB" w:eastAsia="en-GB"/>
              </w:rPr>
              <w:t>Рб.</w:t>
            </w:r>
          </w:p>
        </w:tc>
        <w:tc>
          <w:tcPr>
            <w:tcW w:w="20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0CED197C" w14:textId="77777777" w:rsidR="00E24B32" w:rsidRPr="00E24B32" w:rsidRDefault="00E24B32" w:rsidP="00E24B32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b/>
                <w:bCs/>
                <w:color w:val="000000"/>
                <w:kern w:val="0"/>
                <w:sz w:val="18"/>
                <w:szCs w:val="18"/>
                <w:lang w:val="en-GB" w:eastAsia="en-GB"/>
              </w:rPr>
              <w:t>Студент</w:t>
            </w:r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7EF771D3" w14:textId="77777777" w:rsidR="00E24B32" w:rsidRPr="00E24B32" w:rsidRDefault="00E24B32" w:rsidP="00E24B32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b/>
                <w:bCs/>
                <w:color w:val="000000"/>
                <w:kern w:val="0"/>
                <w:sz w:val="18"/>
                <w:szCs w:val="18"/>
                <w:lang w:val="en-GB" w:eastAsia="en-GB"/>
              </w:rPr>
              <w:t>Број индекса</w:t>
            </w:r>
          </w:p>
        </w:tc>
        <w:tc>
          <w:tcPr>
            <w:tcW w:w="10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75D6AC4D" w14:textId="77777777" w:rsidR="00E24B32" w:rsidRPr="00E24B32" w:rsidRDefault="00E24B32" w:rsidP="00E24B32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b/>
                <w:bCs/>
                <w:color w:val="000000"/>
                <w:kern w:val="0"/>
                <w:sz w:val="18"/>
                <w:szCs w:val="18"/>
                <w:lang w:val="en-GB" w:eastAsia="en-GB"/>
              </w:rPr>
              <w:t>Број поена први клк.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479D0187" w14:textId="77777777" w:rsidR="00E24B32" w:rsidRPr="00E24B32" w:rsidRDefault="00E24B32" w:rsidP="00E24B32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b/>
                <w:bCs/>
                <w:color w:val="000000"/>
                <w:kern w:val="0"/>
                <w:sz w:val="18"/>
                <w:szCs w:val="18"/>
                <w:lang w:val="en-GB" w:eastAsia="en-GB"/>
              </w:rPr>
              <w:t>Број поена други клк.</w:t>
            </w:r>
          </w:p>
        </w:tc>
        <w:tc>
          <w:tcPr>
            <w:tcW w:w="22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6D50861C" w14:textId="77777777" w:rsidR="00E24B32" w:rsidRPr="00E24B32" w:rsidRDefault="00E24B32" w:rsidP="00E24B32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b/>
                <w:bCs/>
                <w:color w:val="000000"/>
                <w:kern w:val="0"/>
                <w:sz w:val="18"/>
                <w:szCs w:val="18"/>
                <w:lang w:val="en-GB" w:eastAsia="en-GB"/>
              </w:rPr>
              <w:t>Укупно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4535D9DB" w14:textId="77777777" w:rsidR="00E24B32" w:rsidRPr="00E24B32" w:rsidRDefault="00E24B32" w:rsidP="00E24B32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b/>
                <w:bCs/>
                <w:color w:val="000000"/>
                <w:kern w:val="0"/>
                <w:sz w:val="18"/>
                <w:szCs w:val="18"/>
                <w:lang w:val="en-GB" w:eastAsia="en-GB"/>
              </w:rPr>
              <w:t>Оцена</w:t>
            </w:r>
          </w:p>
        </w:tc>
      </w:tr>
      <w:tr w:rsidR="005D6503" w:rsidRPr="00E24B32" w14:paraId="13164610" w14:textId="77777777" w:rsidTr="005D6503">
        <w:trPr>
          <w:trHeight w:val="288"/>
        </w:trPr>
        <w:tc>
          <w:tcPr>
            <w:tcW w:w="5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A9BC3" w14:textId="64E8EACA" w:rsidR="005D6503" w:rsidRPr="005D6503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5D6503">
              <w:rPr>
                <w:sz w:val="18"/>
                <w:szCs w:val="18"/>
              </w:rPr>
              <w:t>1</w:t>
            </w:r>
          </w:p>
        </w:tc>
        <w:tc>
          <w:tcPr>
            <w:tcW w:w="20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65BD6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Катарина Димитријевић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DEBF8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ВД210359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47827105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7236A42E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570F9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цео испит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440BC877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/</w:t>
            </w:r>
          </w:p>
        </w:tc>
      </w:tr>
      <w:tr w:rsidR="005D6503" w:rsidRPr="00E24B32" w14:paraId="0FBA3C67" w14:textId="77777777" w:rsidTr="005D6503">
        <w:trPr>
          <w:trHeight w:val="288"/>
        </w:trPr>
        <w:tc>
          <w:tcPr>
            <w:tcW w:w="5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8A9C91" w14:textId="2688330B" w:rsidR="005D6503" w:rsidRPr="005D6503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5D6503">
              <w:rPr>
                <w:sz w:val="18"/>
                <w:szCs w:val="18"/>
              </w:rPr>
              <w:t>2</w:t>
            </w:r>
          </w:p>
        </w:tc>
        <w:tc>
          <w:tcPr>
            <w:tcW w:w="20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54ED3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Стефан  Иванов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DE0EC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ВД230163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6D3AA9A1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7E8A74E7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B3C605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цео испит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2BC06A49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/</w:t>
            </w:r>
          </w:p>
        </w:tc>
      </w:tr>
      <w:tr w:rsidR="005D6503" w:rsidRPr="00E24B32" w14:paraId="6D533758" w14:textId="77777777" w:rsidTr="005D6503">
        <w:trPr>
          <w:trHeight w:val="300"/>
        </w:trPr>
        <w:tc>
          <w:tcPr>
            <w:tcW w:w="56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BF2A3" w14:textId="704CC3A5" w:rsidR="005D6503" w:rsidRPr="005D6503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5D6503">
              <w:rPr>
                <w:sz w:val="18"/>
                <w:szCs w:val="18"/>
              </w:rPr>
              <w:t>3</w:t>
            </w:r>
          </w:p>
        </w:tc>
        <w:tc>
          <w:tcPr>
            <w:tcW w:w="208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85266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Андрија Грујичић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DDE35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ВД240325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41D27836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425A8B1B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75C55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цео испит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17BDF456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/</w:t>
            </w:r>
          </w:p>
        </w:tc>
      </w:tr>
      <w:tr w:rsidR="005D6503" w:rsidRPr="00E24B32" w14:paraId="50F29DAC" w14:textId="77777777" w:rsidTr="005D6503">
        <w:trPr>
          <w:trHeight w:val="288"/>
        </w:trPr>
        <w:tc>
          <w:tcPr>
            <w:tcW w:w="5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F1C56" w14:textId="67656130" w:rsidR="005D6503" w:rsidRPr="005D6503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5D6503">
              <w:rPr>
                <w:sz w:val="18"/>
                <w:szCs w:val="18"/>
              </w:rPr>
              <w:t>4</w:t>
            </w:r>
          </w:p>
        </w:tc>
        <w:tc>
          <w:tcPr>
            <w:tcW w:w="20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EE257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Наташа Гачић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DE7F0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ВЗ200354</w:t>
            </w:r>
          </w:p>
        </w:tc>
        <w:tc>
          <w:tcPr>
            <w:tcW w:w="10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14E7D535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1CEAFED7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3F3480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цео испит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59CE0DC1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/</w:t>
            </w:r>
          </w:p>
        </w:tc>
      </w:tr>
      <w:tr w:rsidR="005D6503" w:rsidRPr="00E24B32" w14:paraId="254684FD" w14:textId="77777777" w:rsidTr="005D6503">
        <w:trPr>
          <w:trHeight w:val="288"/>
        </w:trPr>
        <w:tc>
          <w:tcPr>
            <w:tcW w:w="5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7B34B" w14:textId="54879750" w:rsidR="005D6503" w:rsidRPr="005D6503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5D6503">
              <w:rPr>
                <w:sz w:val="18"/>
                <w:szCs w:val="18"/>
              </w:rPr>
              <w:t>5</w:t>
            </w:r>
          </w:p>
        </w:tc>
        <w:tc>
          <w:tcPr>
            <w:tcW w:w="20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5F5A1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Давид Спасић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CC980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ВЗ240171</w:t>
            </w:r>
          </w:p>
        </w:tc>
        <w:tc>
          <w:tcPr>
            <w:tcW w:w="10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1D7B0D31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FCE"/>
            <w:noWrap/>
            <w:vAlign w:val="center"/>
            <w:hideMark/>
          </w:tcPr>
          <w:p w14:paraId="14B5D48A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61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6100"/>
                <w:kern w:val="0"/>
                <w:sz w:val="18"/>
                <w:szCs w:val="18"/>
                <w:lang w:val="en-GB" w:eastAsia="en-GB"/>
              </w:rPr>
              <w:t>93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A76D67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I колоквијум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181CD5E6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/</w:t>
            </w:r>
          </w:p>
        </w:tc>
      </w:tr>
      <w:tr w:rsidR="005D6503" w:rsidRPr="00E24B32" w14:paraId="1A3B3476" w14:textId="77777777" w:rsidTr="005D6503">
        <w:trPr>
          <w:trHeight w:val="288"/>
        </w:trPr>
        <w:tc>
          <w:tcPr>
            <w:tcW w:w="5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68ACBD" w14:textId="46A188CE" w:rsidR="005D6503" w:rsidRPr="005D6503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5D6503">
              <w:rPr>
                <w:sz w:val="18"/>
                <w:szCs w:val="18"/>
              </w:rPr>
              <w:t>6</w:t>
            </w:r>
          </w:p>
        </w:tc>
        <w:tc>
          <w:tcPr>
            <w:tcW w:w="20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7856F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Матеја Грубач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6C4B2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ВЗ240180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4734C48B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4E64E734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6A683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цео испит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6A2EA34A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/</w:t>
            </w:r>
          </w:p>
        </w:tc>
      </w:tr>
      <w:tr w:rsidR="005D6503" w:rsidRPr="00E24B32" w14:paraId="032AB450" w14:textId="77777777" w:rsidTr="005D6503">
        <w:trPr>
          <w:trHeight w:val="300"/>
        </w:trPr>
        <w:tc>
          <w:tcPr>
            <w:tcW w:w="56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85FE4" w14:textId="2304FC02" w:rsidR="005D6503" w:rsidRPr="005D6503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5D6503">
              <w:rPr>
                <w:sz w:val="18"/>
                <w:szCs w:val="18"/>
              </w:rPr>
              <w:t>7</w:t>
            </w:r>
          </w:p>
        </w:tc>
        <w:tc>
          <w:tcPr>
            <w:tcW w:w="208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3A38B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Јана Трифуновић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5CCC3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ВЗ240329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C6EFCE"/>
            <w:noWrap/>
            <w:vAlign w:val="center"/>
            <w:hideMark/>
          </w:tcPr>
          <w:p w14:paraId="6A0D1055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61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6100"/>
                <w:kern w:val="0"/>
                <w:sz w:val="18"/>
                <w:szCs w:val="18"/>
                <w:lang w:val="en-GB" w:eastAsia="en-GB"/>
              </w:rPr>
              <w:t>9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C6EFCE"/>
            <w:noWrap/>
            <w:vAlign w:val="center"/>
            <w:hideMark/>
          </w:tcPr>
          <w:p w14:paraId="12386F43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61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6100"/>
                <w:kern w:val="0"/>
                <w:sz w:val="18"/>
                <w:szCs w:val="18"/>
                <w:lang w:val="en-GB" w:eastAsia="en-GB"/>
              </w:rPr>
              <w:t>83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123C6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86,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632E1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9</w:t>
            </w:r>
          </w:p>
        </w:tc>
      </w:tr>
      <w:tr w:rsidR="005D6503" w:rsidRPr="00E24B32" w14:paraId="41547521" w14:textId="77777777" w:rsidTr="005D6503">
        <w:trPr>
          <w:trHeight w:val="288"/>
        </w:trPr>
        <w:tc>
          <w:tcPr>
            <w:tcW w:w="5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41AFC" w14:textId="108698C0" w:rsidR="005D6503" w:rsidRPr="005D6503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5D6503">
              <w:rPr>
                <w:sz w:val="18"/>
                <w:szCs w:val="18"/>
              </w:rPr>
              <w:t>8</w:t>
            </w:r>
          </w:p>
        </w:tc>
        <w:tc>
          <w:tcPr>
            <w:tcW w:w="20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BF8AF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Симона Марковић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038D4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ДБ200128</w:t>
            </w:r>
          </w:p>
        </w:tc>
        <w:tc>
          <w:tcPr>
            <w:tcW w:w="10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04B0DC2F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0FFBAF46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FCCBF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цео испит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52DE9DB1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/</w:t>
            </w:r>
          </w:p>
        </w:tc>
      </w:tr>
      <w:tr w:rsidR="005D6503" w:rsidRPr="00E24B32" w14:paraId="63B733EB" w14:textId="77777777" w:rsidTr="005D6503">
        <w:trPr>
          <w:trHeight w:val="288"/>
        </w:trPr>
        <w:tc>
          <w:tcPr>
            <w:tcW w:w="5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E470E" w14:textId="643DAA7F" w:rsidR="005D6503" w:rsidRPr="005D6503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5D6503">
              <w:rPr>
                <w:sz w:val="18"/>
                <w:szCs w:val="18"/>
              </w:rPr>
              <w:t>9</w:t>
            </w:r>
          </w:p>
        </w:tc>
        <w:tc>
          <w:tcPr>
            <w:tcW w:w="20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8DCA6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Филип Тодоровић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589BE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ДБ230134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27923C21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30198C71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D8558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цео испит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706166F2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/</w:t>
            </w:r>
          </w:p>
        </w:tc>
      </w:tr>
      <w:tr w:rsidR="005D6503" w:rsidRPr="00E24B32" w14:paraId="141562A9" w14:textId="77777777" w:rsidTr="005D6503">
        <w:trPr>
          <w:trHeight w:val="288"/>
        </w:trPr>
        <w:tc>
          <w:tcPr>
            <w:tcW w:w="5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4FAEB1" w14:textId="42643C21" w:rsidR="005D6503" w:rsidRPr="005D6503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5D6503">
              <w:rPr>
                <w:sz w:val="18"/>
                <w:szCs w:val="18"/>
              </w:rPr>
              <w:t>10</w:t>
            </w:r>
          </w:p>
        </w:tc>
        <w:tc>
          <w:tcPr>
            <w:tcW w:w="20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D7A7E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 xml:space="preserve">Сава Павловић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10478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ДБ230322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7E95617B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43C9AF7C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DEF01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цео испит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4DA6D3BA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/</w:t>
            </w:r>
          </w:p>
        </w:tc>
      </w:tr>
      <w:tr w:rsidR="005D6503" w:rsidRPr="00E24B32" w14:paraId="314414DC" w14:textId="77777777" w:rsidTr="005D6503">
        <w:trPr>
          <w:trHeight w:val="288"/>
        </w:trPr>
        <w:tc>
          <w:tcPr>
            <w:tcW w:w="5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76A9F1" w14:textId="7AE3E4C0" w:rsidR="005D6503" w:rsidRPr="005D6503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5D6503">
              <w:rPr>
                <w:sz w:val="18"/>
                <w:szCs w:val="18"/>
              </w:rPr>
              <w:t>11</w:t>
            </w:r>
          </w:p>
        </w:tc>
        <w:tc>
          <w:tcPr>
            <w:tcW w:w="20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22D09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Ања Величковић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68BBC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ДБ240129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000B807F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FCE"/>
            <w:noWrap/>
            <w:vAlign w:val="center"/>
            <w:hideMark/>
          </w:tcPr>
          <w:p w14:paraId="544D2967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61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6100"/>
                <w:kern w:val="0"/>
                <w:sz w:val="18"/>
                <w:szCs w:val="18"/>
                <w:lang w:val="en-GB" w:eastAsia="en-GB"/>
              </w:rPr>
              <w:t>54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A4723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I колоквијум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69C7CE59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/</w:t>
            </w:r>
          </w:p>
        </w:tc>
      </w:tr>
      <w:tr w:rsidR="005D6503" w:rsidRPr="00E24B32" w14:paraId="6F73B678" w14:textId="77777777" w:rsidTr="005D6503">
        <w:trPr>
          <w:trHeight w:val="300"/>
        </w:trPr>
        <w:tc>
          <w:tcPr>
            <w:tcW w:w="56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E0FE50" w14:textId="06482719" w:rsidR="005D6503" w:rsidRPr="005D6503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5D6503">
              <w:rPr>
                <w:sz w:val="18"/>
                <w:szCs w:val="18"/>
              </w:rPr>
              <w:t>12</w:t>
            </w:r>
          </w:p>
        </w:tc>
        <w:tc>
          <w:tcPr>
            <w:tcW w:w="208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8F3FE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Кристина Јеремић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52234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ДБ240322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45FDF0F1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3A113567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5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A80D1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цео испит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7C6CA7F1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/</w:t>
            </w:r>
          </w:p>
        </w:tc>
      </w:tr>
      <w:tr w:rsidR="005D6503" w:rsidRPr="00E24B32" w14:paraId="6EF14435" w14:textId="77777777" w:rsidTr="005D6503">
        <w:trPr>
          <w:trHeight w:val="288"/>
        </w:trPr>
        <w:tc>
          <w:tcPr>
            <w:tcW w:w="5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C056A" w14:textId="2B5FC0CE" w:rsidR="005D6503" w:rsidRPr="005D6503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5D6503">
              <w:rPr>
                <w:sz w:val="18"/>
                <w:szCs w:val="18"/>
              </w:rPr>
              <w:t>13</w:t>
            </w:r>
          </w:p>
        </w:tc>
        <w:tc>
          <w:tcPr>
            <w:tcW w:w="20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89C08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Сузана Николић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6C7A8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ДС220501</w:t>
            </w:r>
          </w:p>
        </w:tc>
        <w:tc>
          <w:tcPr>
            <w:tcW w:w="10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64864F52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0F9DEE15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C367AF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цео испит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3B6D6610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/</w:t>
            </w:r>
          </w:p>
        </w:tc>
      </w:tr>
      <w:tr w:rsidR="005D6503" w:rsidRPr="00E24B32" w14:paraId="07A767EE" w14:textId="77777777" w:rsidTr="005D6503">
        <w:trPr>
          <w:trHeight w:val="300"/>
        </w:trPr>
        <w:tc>
          <w:tcPr>
            <w:tcW w:w="56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D2A1A3" w14:textId="76B67179" w:rsidR="005D6503" w:rsidRPr="005D6503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5D6503">
              <w:rPr>
                <w:sz w:val="18"/>
                <w:szCs w:val="18"/>
              </w:rPr>
              <w:t>14</w:t>
            </w:r>
          </w:p>
        </w:tc>
        <w:tc>
          <w:tcPr>
            <w:tcW w:w="208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FB1C6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Лазар Петровић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3BE50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ДС240061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36C8E48C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53F48E66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7BA17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цео испит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0B7AF8CC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/</w:t>
            </w:r>
          </w:p>
        </w:tc>
      </w:tr>
      <w:tr w:rsidR="005D6503" w:rsidRPr="00E24B32" w14:paraId="4A7D0FDC" w14:textId="77777777" w:rsidTr="005D6503">
        <w:trPr>
          <w:trHeight w:val="288"/>
        </w:trPr>
        <w:tc>
          <w:tcPr>
            <w:tcW w:w="5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AC351" w14:textId="48F1F6E3" w:rsidR="005D6503" w:rsidRPr="005D6503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5D6503">
              <w:rPr>
                <w:sz w:val="18"/>
                <w:szCs w:val="18"/>
              </w:rPr>
              <w:t>15</w:t>
            </w:r>
          </w:p>
        </w:tc>
        <w:tc>
          <w:tcPr>
            <w:tcW w:w="20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3DA90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Алекса Миленковић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47B83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ДТ190110</w:t>
            </w:r>
          </w:p>
        </w:tc>
        <w:tc>
          <w:tcPr>
            <w:tcW w:w="10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57132914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151BD1F7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2A135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цео испит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67FF5C19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/</w:t>
            </w:r>
          </w:p>
        </w:tc>
      </w:tr>
      <w:tr w:rsidR="005D6503" w:rsidRPr="00E24B32" w14:paraId="75255B87" w14:textId="77777777" w:rsidTr="005D6503">
        <w:trPr>
          <w:trHeight w:val="288"/>
        </w:trPr>
        <w:tc>
          <w:tcPr>
            <w:tcW w:w="5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65086" w14:textId="62F8EA84" w:rsidR="005D6503" w:rsidRPr="005D6503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5D6503">
              <w:rPr>
                <w:sz w:val="18"/>
                <w:szCs w:val="18"/>
              </w:rPr>
              <w:t>16</w:t>
            </w:r>
          </w:p>
        </w:tc>
        <w:tc>
          <w:tcPr>
            <w:tcW w:w="20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C0A35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Марија Грујић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071CF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ДТ240107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389B1B3E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3170FBE8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CB9B6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цео испит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09ED716F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/</w:t>
            </w:r>
          </w:p>
        </w:tc>
      </w:tr>
      <w:tr w:rsidR="005D6503" w:rsidRPr="00E24B32" w14:paraId="12118D1E" w14:textId="77777777" w:rsidTr="005D6503">
        <w:trPr>
          <w:trHeight w:val="288"/>
        </w:trPr>
        <w:tc>
          <w:tcPr>
            <w:tcW w:w="5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550B1" w14:textId="5E9ECE99" w:rsidR="005D6503" w:rsidRPr="005D6503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5D6503">
              <w:rPr>
                <w:sz w:val="18"/>
                <w:szCs w:val="18"/>
              </w:rPr>
              <w:t>17</w:t>
            </w:r>
          </w:p>
        </w:tc>
        <w:tc>
          <w:tcPr>
            <w:tcW w:w="20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55983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Милош  Стејић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7CDCF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ДТ240311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320F4229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0E69EF12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546A8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цео испит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12744897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/</w:t>
            </w:r>
          </w:p>
        </w:tc>
      </w:tr>
      <w:tr w:rsidR="005D6503" w:rsidRPr="00E24B32" w14:paraId="61C7C098" w14:textId="77777777" w:rsidTr="005D6503">
        <w:trPr>
          <w:trHeight w:val="300"/>
        </w:trPr>
        <w:tc>
          <w:tcPr>
            <w:tcW w:w="56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F7D95" w14:textId="024F36B2" w:rsidR="005D6503" w:rsidRPr="005D6503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5D6503">
              <w:rPr>
                <w:sz w:val="18"/>
                <w:szCs w:val="18"/>
              </w:rPr>
              <w:t>18</w:t>
            </w:r>
          </w:p>
        </w:tc>
        <w:tc>
          <w:tcPr>
            <w:tcW w:w="208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1941F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Лука Савић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C3EAE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ДТ240315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637D75BF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5F1B06BD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E5F25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цео испит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2FF4EA28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/</w:t>
            </w:r>
          </w:p>
        </w:tc>
      </w:tr>
      <w:tr w:rsidR="005D6503" w:rsidRPr="00E24B32" w14:paraId="3C2D77B8" w14:textId="77777777" w:rsidTr="005D6503">
        <w:trPr>
          <w:trHeight w:val="288"/>
        </w:trPr>
        <w:tc>
          <w:tcPr>
            <w:tcW w:w="5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346CAC" w14:textId="67366B29" w:rsidR="005D6503" w:rsidRPr="005D6503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5D6503">
              <w:rPr>
                <w:sz w:val="18"/>
                <w:szCs w:val="18"/>
              </w:rPr>
              <w:t>19</w:t>
            </w:r>
          </w:p>
        </w:tc>
        <w:tc>
          <w:tcPr>
            <w:tcW w:w="20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9DA13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Павле Ушљебрка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FF1B4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ЗЕ230010</w:t>
            </w:r>
          </w:p>
        </w:tc>
        <w:tc>
          <w:tcPr>
            <w:tcW w:w="10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58986852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69E6FB23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D5663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цео испит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15280AA7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/</w:t>
            </w:r>
          </w:p>
        </w:tc>
      </w:tr>
      <w:tr w:rsidR="005D6503" w:rsidRPr="00E24B32" w14:paraId="15BB252B" w14:textId="77777777" w:rsidTr="005D6503">
        <w:trPr>
          <w:trHeight w:val="300"/>
        </w:trPr>
        <w:tc>
          <w:tcPr>
            <w:tcW w:w="56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69986" w14:textId="541C662D" w:rsidR="005D6503" w:rsidRPr="005D6503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5D6503">
              <w:rPr>
                <w:sz w:val="18"/>
                <w:szCs w:val="18"/>
              </w:rPr>
              <w:t>20</w:t>
            </w:r>
          </w:p>
        </w:tc>
        <w:tc>
          <w:tcPr>
            <w:tcW w:w="208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C6EB1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Алекса Дивнић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F3AF0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ЗЕ230302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17C503B3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7C2B9CD3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2C50B3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цео испит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2F20BB38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/</w:t>
            </w:r>
          </w:p>
        </w:tc>
      </w:tr>
      <w:tr w:rsidR="005D6503" w:rsidRPr="00E24B32" w14:paraId="3E64CA9E" w14:textId="77777777" w:rsidTr="005D6503">
        <w:trPr>
          <w:trHeight w:val="288"/>
        </w:trPr>
        <w:tc>
          <w:tcPr>
            <w:tcW w:w="5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DA395" w14:textId="765665DB" w:rsidR="005D6503" w:rsidRPr="005D6503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5D6503">
              <w:rPr>
                <w:sz w:val="18"/>
                <w:szCs w:val="18"/>
              </w:rPr>
              <w:t>21</w:t>
            </w:r>
          </w:p>
        </w:tc>
        <w:tc>
          <w:tcPr>
            <w:tcW w:w="20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9777A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Филип Гогић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94FD3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ЛО240190</w:t>
            </w:r>
          </w:p>
        </w:tc>
        <w:tc>
          <w:tcPr>
            <w:tcW w:w="10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FCE"/>
            <w:noWrap/>
            <w:vAlign w:val="center"/>
            <w:hideMark/>
          </w:tcPr>
          <w:p w14:paraId="0D781697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61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6100"/>
                <w:kern w:val="0"/>
                <w:sz w:val="18"/>
                <w:szCs w:val="18"/>
                <w:lang w:val="en-GB" w:eastAsia="en-GB"/>
              </w:rPr>
              <w:t>54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FCE"/>
            <w:noWrap/>
            <w:vAlign w:val="center"/>
            <w:hideMark/>
          </w:tcPr>
          <w:p w14:paraId="53075687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61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6100"/>
                <w:kern w:val="0"/>
                <w:sz w:val="18"/>
                <w:szCs w:val="18"/>
                <w:lang w:val="en-GB" w:eastAsia="en-GB"/>
              </w:rPr>
              <w:t>76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F514F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6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2F1C7E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7</w:t>
            </w:r>
          </w:p>
        </w:tc>
      </w:tr>
      <w:tr w:rsidR="005D6503" w:rsidRPr="00E24B32" w14:paraId="09B359C7" w14:textId="77777777" w:rsidTr="005D6503">
        <w:trPr>
          <w:trHeight w:val="288"/>
        </w:trPr>
        <w:tc>
          <w:tcPr>
            <w:tcW w:w="5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BDD5C2" w14:textId="532D3C2D" w:rsidR="005D6503" w:rsidRPr="005D6503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5D6503">
              <w:rPr>
                <w:sz w:val="18"/>
                <w:szCs w:val="18"/>
              </w:rPr>
              <w:t>22</w:t>
            </w:r>
          </w:p>
        </w:tc>
        <w:tc>
          <w:tcPr>
            <w:tcW w:w="20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E3C74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Софија Васић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22B33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ЛО240202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1EDFFD26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11FF686F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624B2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цео испит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19CA8740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/</w:t>
            </w:r>
          </w:p>
        </w:tc>
      </w:tr>
      <w:tr w:rsidR="005D6503" w:rsidRPr="00E24B32" w14:paraId="4F6B177C" w14:textId="77777777" w:rsidTr="005D6503">
        <w:trPr>
          <w:trHeight w:val="288"/>
        </w:trPr>
        <w:tc>
          <w:tcPr>
            <w:tcW w:w="5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7CB42" w14:textId="554CAC2C" w:rsidR="005D6503" w:rsidRPr="005D6503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5D6503">
              <w:rPr>
                <w:sz w:val="18"/>
                <w:szCs w:val="18"/>
              </w:rPr>
              <w:t>23</w:t>
            </w:r>
          </w:p>
        </w:tc>
        <w:tc>
          <w:tcPr>
            <w:tcW w:w="20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D8402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Нађа Фитош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E232F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ЛО240205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1D688F7A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4F550726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00FC1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цео испит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79691582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/</w:t>
            </w:r>
          </w:p>
        </w:tc>
      </w:tr>
      <w:tr w:rsidR="005D6503" w:rsidRPr="00E24B32" w14:paraId="66054DC2" w14:textId="77777777" w:rsidTr="005D6503">
        <w:trPr>
          <w:trHeight w:val="288"/>
        </w:trPr>
        <w:tc>
          <w:tcPr>
            <w:tcW w:w="5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0C23E" w14:textId="3E0EB3DB" w:rsidR="005D6503" w:rsidRPr="005D6503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5D6503">
              <w:rPr>
                <w:sz w:val="18"/>
                <w:szCs w:val="18"/>
              </w:rPr>
              <w:t>24</w:t>
            </w:r>
          </w:p>
        </w:tc>
        <w:tc>
          <w:tcPr>
            <w:tcW w:w="20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8A854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Ања Спасојевић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E7642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ЛО240207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71CB9059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296DA663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4E7C6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цео испит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618C7F87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/</w:t>
            </w:r>
          </w:p>
        </w:tc>
      </w:tr>
      <w:tr w:rsidR="005D6503" w:rsidRPr="00E24B32" w14:paraId="5C67F96E" w14:textId="77777777" w:rsidTr="005D6503">
        <w:trPr>
          <w:trHeight w:val="288"/>
        </w:trPr>
        <w:tc>
          <w:tcPr>
            <w:tcW w:w="5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850502" w14:textId="63ACBA61" w:rsidR="005D6503" w:rsidRPr="005D6503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5D6503">
              <w:rPr>
                <w:sz w:val="18"/>
                <w:szCs w:val="18"/>
              </w:rPr>
              <w:t>25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E0F65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Матија Малетић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15E4C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ЛО240219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30CB63D3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05C163CE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E9A9E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цео испит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1C1E95DD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/</w:t>
            </w:r>
          </w:p>
        </w:tc>
      </w:tr>
      <w:tr w:rsidR="005D6503" w:rsidRPr="00E24B32" w14:paraId="3B5B9CE2" w14:textId="77777777" w:rsidTr="005D6503">
        <w:trPr>
          <w:trHeight w:val="300"/>
        </w:trPr>
        <w:tc>
          <w:tcPr>
            <w:tcW w:w="56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8C901" w14:textId="14E977D1" w:rsidR="005D6503" w:rsidRPr="005D6503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5D6503">
              <w:rPr>
                <w:sz w:val="18"/>
                <w:szCs w:val="18"/>
              </w:rPr>
              <w:t>26</w:t>
            </w:r>
          </w:p>
        </w:tc>
        <w:tc>
          <w:tcPr>
            <w:tcW w:w="2086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3EF3F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Магдалена Ђомлија</w:t>
            </w:r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E3375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ЛО240224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33A8D4BD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6EF62A34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DFB08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цео испит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375462B5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/</w:t>
            </w:r>
          </w:p>
        </w:tc>
      </w:tr>
      <w:tr w:rsidR="005D6503" w:rsidRPr="00E24B32" w14:paraId="0C0225F4" w14:textId="77777777" w:rsidTr="005D6503">
        <w:trPr>
          <w:trHeight w:val="288"/>
        </w:trPr>
        <w:tc>
          <w:tcPr>
            <w:tcW w:w="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9E6FDB" w14:textId="15AAEDF4" w:rsidR="005D6503" w:rsidRPr="005D6503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5D6503">
              <w:rPr>
                <w:sz w:val="18"/>
                <w:szCs w:val="18"/>
              </w:rPr>
              <w:t>27</w:t>
            </w:r>
          </w:p>
        </w:tc>
        <w:tc>
          <w:tcPr>
            <w:tcW w:w="20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5F1AA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Илија Куриџа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4B6B6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ПС220242</w:t>
            </w:r>
          </w:p>
        </w:tc>
        <w:tc>
          <w:tcPr>
            <w:tcW w:w="106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2362478D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0C5FA120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5053E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цео испит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7A96F356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/</w:t>
            </w:r>
          </w:p>
        </w:tc>
      </w:tr>
      <w:tr w:rsidR="005D6503" w:rsidRPr="00E24B32" w14:paraId="626CC102" w14:textId="77777777" w:rsidTr="005D6503">
        <w:trPr>
          <w:trHeight w:val="288"/>
        </w:trPr>
        <w:tc>
          <w:tcPr>
            <w:tcW w:w="5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76B0EC" w14:textId="53C0539F" w:rsidR="005D6503" w:rsidRPr="005D6503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5D6503">
              <w:rPr>
                <w:sz w:val="18"/>
                <w:szCs w:val="18"/>
              </w:rPr>
              <w:t>28</w:t>
            </w:r>
          </w:p>
        </w:tc>
        <w:tc>
          <w:tcPr>
            <w:tcW w:w="20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E18CF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Ивана Гогић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ABD8D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ПС230241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7A06A9D4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6CAE2186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90717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цео испит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5FA1EF78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/</w:t>
            </w:r>
          </w:p>
        </w:tc>
      </w:tr>
      <w:tr w:rsidR="005D6503" w:rsidRPr="00E24B32" w14:paraId="35DD56BF" w14:textId="77777777" w:rsidTr="005D6503">
        <w:trPr>
          <w:trHeight w:val="288"/>
        </w:trPr>
        <w:tc>
          <w:tcPr>
            <w:tcW w:w="5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355195" w14:textId="15B1E684" w:rsidR="005D6503" w:rsidRPr="005D6503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5D6503">
              <w:rPr>
                <w:sz w:val="18"/>
                <w:szCs w:val="18"/>
              </w:rPr>
              <w:t>29</w:t>
            </w:r>
          </w:p>
        </w:tc>
        <w:tc>
          <w:tcPr>
            <w:tcW w:w="20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76B29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Анастасија Тошић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70046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ПС230339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5E4276E3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36D7CD2A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E690EA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цео испит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1B520D85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/</w:t>
            </w:r>
          </w:p>
        </w:tc>
      </w:tr>
      <w:tr w:rsidR="005D6503" w:rsidRPr="00E24B32" w14:paraId="2564ABF4" w14:textId="77777777" w:rsidTr="005D6503">
        <w:trPr>
          <w:trHeight w:val="288"/>
        </w:trPr>
        <w:tc>
          <w:tcPr>
            <w:tcW w:w="5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5B668" w14:textId="44033779" w:rsidR="005D6503" w:rsidRPr="005D6503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5D6503">
              <w:rPr>
                <w:sz w:val="18"/>
                <w:szCs w:val="18"/>
              </w:rPr>
              <w:t>30</w:t>
            </w:r>
          </w:p>
        </w:tc>
        <w:tc>
          <w:tcPr>
            <w:tcW w:w="20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35F29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Татомир  Марковић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6AE9D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ПС240239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0A85ADA8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2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4563B9CF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C0162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цео испит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1C2DD582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/</w:t>
            </w:r>
          </w:p>
        </w:tc>
      </w:tr>
      <w:tr w:rsidR="005D6503" w:rsidRPr="00E24B32" w14:paraId="6DEB6E68" w14:textId="77777777" w:rsidTr="005D6503">
        <w:trPr>
          <w:trHeight w:val="300"/>
        </w:trPr>
        <w:tc>
          <w:tcPr>
            <w:tcW w:w="56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56D4F" w14:textId="60482554" w:rsidR="005D6503" w:rsidRPr="005D6503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5D6503">
              <w:rPr>
                <w:sz w:val="18"/>
                <w:szCs w:val="18"/>
              </w:rPr>
              <w:t>31</w:t>
            </w:r>
          </w:p>
        </w:tc>
        <w:tc>
          <w:tcPr>
            <w:tcW w:w="208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F35FC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Лука Милосављевић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6C68F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ПС240338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109C36C4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53EDB65F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A4B0D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цео испит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2B9E2B2F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/</w:t>
            </w:r>
          </w:p>
        </w:tc>
      </w:tr>
      <w:tr w:rsidR="005D6503" w:rsidRPr="00E24B32" w14:paraId="7633863E" w14:textId="77777777" w:rsidTr="005D6503">
        <w:trPr>
          <w:trHeight w:val="300"/>
        </w:trPr>
        <w:tc>
          <w:tcPr>
            <w:tcW w:w="56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77ECB" w14:textId="32F95A32" w:rsidR="005D6503" w:rsidRPr="005D6503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5D6503">
              <w:rPr>
                <w:sz w:val="18"/>
                <w:szCs w:val="18"/>
              </w:rPr>
              <w:t>32</w:t>
            </w:r>
          </w:p>
        </w:tc>
        <w:tc>
          <w:tcPr>
            <w:tcW w:w="208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82B0E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Андрија Недељковић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894EB" w14:textId="77777777" w:rsidR="005D6503" w:rsidRPr="00E24B32" w:rsidRDefault="005D6503" w:rsidP="005D6503">
            <w:pPr>
              <w:spacing w:after="0" w:line="240" w:lineRule="auto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ТС230347</w:t>
            </w:r>
          </w:p>
        </w:tc>
        <w:tc>
          <w:tcPr>
            <w:tcW w:w="106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01E5FD9A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6F3EA4BB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428515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000000"/>
                <w:kern w:val="0"/>
                <w:sz w:val="18"/>
                <w:szCs w:val="18"/>
                <w:lang w:val="en-GB" w:eastAsia="en-GB"/>
              </w:rPr>
              <w:t>цео испит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7FF85DCD" w14:textId="77777777" w:rsidR="005D6503" w:rsidRPr="00E24B32" w:rsidRDefault="005D6503" w:rsidP="005D6503">
            <w:pPr>
              <w:spacing w:after="0" w:line="240" w:lineRule="auto"/>
              <w:jc w:val="center"/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</w:pPr>
            <w:r w:rsidRPr="00E24B32">
              <w:rPr>
                <w:rFonts w:eastAsia="Times New Roman" w:cs="Calibri"/>
                <w:color w:val="9C0006"/>
                <w:kern w:val="0"/>
                <w:sz w:val="18"/>
                <w:szCs w:val="18"/>
                <w:lang w:val="en-GB" w:eastAsia="en-GB"/>
              </w:rPr>
              <w:t>/</w:t>
            </w:r>
          </w:p>
        </w:tc>
      </w:tr>
    </w:tbl>
    <w:p w14:paraId="1E30133E" w14:textId="77777777" w:rsidR="00E24B32" w:rsidRPr="00AB079C" w:rsidRDefault="00E24B32">
      <w:pPr>
        <w:rPr>
          <w:sz w:val="22"/>
          <w:szCs w:val="22"/>
          <w:lang w:val="sr-Cyrl-RS"/>
        </w:rPr>
      </w:pPr>
    </w:p>
    <w:p w14:paraId="68CCD46C" w14:textId="231F8FF7" w:rsidR="00264AE9" w:rsidRDefault="00264AE9">
      <w:pPr>
        <w:rPr>
          <w:sz w:val="22"/>
          <w:szCs w:val="22"/>
          <w:lang w:val="sr-Cyrl-RS"/>
        </w:rPr>
      </w:pPr>
      <w:r>
        <w:rPr>
          <w:sz w:val="22"/>
          <w:szCs w:val="22"/>
          <w:lang w:val="sr-Cyrl-RS"/>
        </w:rPr>
        <w:t>У Београду,</w:t>
      </w:r>
    </w:p>
    <w:p w14:paraId="757B7334" w14:textId="390A80F9" w:rsidR="00264AE9" w:rsidRPr="00AB079C" w:rsidRDefault="00E24B32">
      <w:pPr>
        <w:rPr>
          <w:sz w:val="22"/>
          <w:szCs w:val="22"/>
          <w:lang w:val="sr-Cyrl-RS"/>
        </w:rPr>
      </w:pPr>
      <w:r>
        <w:rPr>
          <w:sz w:val="22"/>
          <w:szCs w:val="22"/>
          <w:lang w:val="en-GB"/>
        </w:rPr>
        <w:t>27</w:t>
      </w:r>
      <w:r w:rsidR="00264AE9">
        <w:rPr>
          <w:sz w:val="22"/>
          <w:szCs w:val="22"/>
          <w:lang w:val="sr-Cyrl-RS"/>
        </w:rPr>
        <w:t xml:space="preserve">.8.2025. године                                                                                      Предметни професор и асистент   </w:t>
      </w:r>
    </w:p>
    <w:sectPr w:rsidR="00264AE9" w:rsidRPr="00AB079C" w:rsidSect="0087227D">
      <w:pgSz w:w="11907" w:h="16840" w:code="9"/>
      <w:pgMar w:top="1440" w:right="1440" w:bottom="1440" w:left="1440" w:header="720" w:footer="72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3NTM2NzMAMgyMTJV0lIJTi4sz8/NACgxrAc4RVVcsAAAA"/>
  </w:docVars>
  <w:rsids>
    <w:rsidRoot w:val="0087227D"/>
    <w:rsid w:val="002054AD"/>
    <w:rsid w:val="00254F1E"/>
    <w:rsid w:val="00264AE9"/>
    <w:rsid w:val="00282234"/>
    <w:rsid w:val="005D6503"/>
    <w:rsid w:val="0087227D"/>
    <w:rsid w:val="00A61466"/>
    <w:rsid w:val="00AB079C"/>
    <w:rsid w:val="00B07E72"/>
    <w:rsid w:val="00BD5810"/>
    <w:rsid w:val="00E24B32"/>
    <w:rsid w:val="00ED6FD3"/>
    <w:rsid w:val="00EE73FA"/>
    <w:rsid w:val="00F84FD1"/>
    <w:rsid w:val="00FD1CE1"/>
    <w:rsid w:val="00FE0D06"/>
    <w:rsid w:val="00FE78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F359248"/>
  <w15:chartTrackingRefBased/>
  <w15:docId w15:val="{AC251927-941B-49D5-903A-D1837B03B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Theme="minorHAnsi" w:hAnsi="Calibri" w:cstheme="minorHAnsi"/>
        <w:kern w:val="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7227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7227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7227D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7227D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7227D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7227D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7227D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7227D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7227D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7227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7227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7227D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7227D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7227D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7227D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7227D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7227D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7227D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7227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7227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7227D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7227D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7227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7227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7227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7227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7227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7227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7227D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AB07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4872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66</Words>
  <Characters>1521</Characters>
  <Application>Microsoft Office Word</Application>
  <DocSecurity>0</DocSecurity>
  <Lines>12</Lines>
  <Paragraphs>3</Paragraphs>
  <ScaleCrop>false</ScaleCrop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</dc:creator>
  <cp:keywords/>
  <dc:description/>
  <cp:lastModifiedBy>Strahinja Pantelić</cp:lastModifiedBy>
  <cp:revision>3</cp:revision>
  <dcterms:created xsi:type="dcterms:W3CDTF">2025-08-27T08:16:00Z</dcterms:created>
  <dcterms:modified xsi:type="dcterms:W3CDTF">2025-08-27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1b2c29-2e0b-4364-a9b3-ab7441bb0280</vt:lpwstr>
  </property>
</Properties>
</file>